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B5389A">
        <w:rPr>
          <w:b w:val="0"/>
          <w:bCs/>
          <w:sz w:val="22"/>
          <w:szCs w:val="22"/>
        </w:rPr>
        <w:t>Μαθηματική Μοντελοποίηση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D823BD" w:rsidRPr="00DA3F9A" w:rsidRDefault="00F47CEC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7/2021</w:t>
      </w:r>
    </w:p>
    <w:p w:rsidR="00D823BD" w:rsidRPr="00DA3F9A" w:rsidRDefault="00F47CEC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0/2021</w:t>
      </w:r>
    </w:p>
    <w:p w:rsidR="00782A0B" w:rsidRPr="00DA3F9A" w:rsidRDefault="00F47CEC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535F1A" w:rsidRDefault="00F47CEC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1/2021</w:t>
      </w:r>
    </w:p>
    <w:p w:rsidR="00AB6020" w:rsidRDefault="00F47CEC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9/2021</w:t>
      </w:r>
    </w:p>
    <w:p w:rsidR="009A5452" w:rsidRDefault="009A5452" w:rsidP="00292BFE">
      <w:pPr>
        <w:jc w:val="both"/>
        <w:rPr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F47CEC" w:rsidRDefault="00F47CEC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F47CEC">
        <w:rPr>
          <w:b/>
          <w:color w:val="000000"/>
          <w:sz w:val="22"/>
          <w:szCs w:val="22"/>
          <w:lang w:val="en-US"/>
        </w:rPr>
        <w:t>369/2021</w:t>
      </w:r>
      <w:r w:rsidR="00393447" w:rsidRPr="00F47CEC">
        <w:rPr>
          <w:b/>
          <w:color w:val="000000"/>
          <w:sz w:val="22"/>
          <w:szCs w:val="22"/>
        </w:rPr>
        <w:t xml:space="preserve"> </w:t>
      </w:r>
    </w:p>
    <w:p w:rsidR="00393447" w:rsidRPr="00F47CEC" w:rsidRDefault="00F47CEC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F47CEC">
        <w:rPr>
          <w:b/>
          <w:color w:val="000000"/>
          <w:sz w:val="22"/>
          <w:szCs w:val="22"/>
          <w:lang w:val="en-US"/>
        </w:rPr>
        <w:t>371/2021</w:t>
      </w:r>
    </w:p>
    <w:p w:rsidR="008B0D16" w:rsidRPr="00BB122C" w:rsidRDefault="00F47CEC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 w:rsidRPr="00F47CEC">
        <w:rPr>
          <w:b/>
          <w:color w:val="000000"/>
          <w:sz w:val="22"/>
          <w:szCs w:val="22"/>
          <w:lang w:val="en-US"/>
        </w:rPr>
        <w:t>377/2021</w:t>
      </w:r>
    </w:p>
    <w:p w:rsidR="00B5389A" w:rsidRDefault="00B5389A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B5389A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κ</w:t>
      </w:r>
      <w:r w:rsidR="00F47CEC">
        <w:rPr>
          <w:sz w:val="22"/>
          <w:szCs w:val="22"/>
        </w:rPr>
        <w:t xml:space="preserve">. </w:t>
      </w:r>
      <w:r w:rsidR="00F47CEC" w:rsidRPr="00F47CEC">
        <w:rPr>
          <w:sz w:val="22"/>
          <w:szCs w:val="22"/>
        </w:rPr>
        <w:t>369/2021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σε ερευνητικό έργο και </w:t>
      </w:r>
      <w:r w:rsidRPr="00B5389A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Pr="00B5389A">
        <w:rPr>
          <w:bCs/>
          <w:sz w:val="22"/>
          <w:szCs w:val="22"/>
        </w:rPr>
        <w:t>«Μαθηματική Μοντελοποίηση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p w:rsidR="00E40A20" w:rsidRDefault="00E40A20" w:rsidP="00E72661">
      <w:pPr>
        <w:ind w:firstLine="720"/>
        <w:jc w:val="both"/>
        <w:rPr>
          <w:bCs/>
          <w:sz w:val="22"/>
          <w:szCs w:val="22"/>
        </w:rPr>
      </w:pPr>
    </w:p>
    <w:p w:rsidR="00E40A20" w:rsidRPr="00B13B3E" w:rsidRDefault="00E40A20" w:rsidP="00E40A20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E40A20" w:rsidRPr="00B13B3E" w:rsidTr="00375FF2">
        <w:tc>
          <w:tcPr>
            <w:tcW w:w="2841" w:type="dxa"/>
            <w:shd w:val="clear" w:color="auto" w:fill="auto"/>
          </w:tcPr>
          <w:p w:rsidR="00E40A20" w:rsidRPr="00B13B3E" w:rsidRDefault="00E40A20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E40A20" w:rsidRPr="00B13B3E" w:rsidRDefault="00E40A20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E40A20" w:rsidRPr="00B13B3E" w:rsidTr="00375FF2">
        <w:tc>
          <w:tcPr>
            <w:tcW w:w="2841" w:type="dxa"/>
            <w:shd w:val="clear" w:color="auto" w:fill="auto"/>
          </w:tcPr>
          <w:p w:rsidR="00E40A20" w:rsidRPr="00B13B3E" w:rsidRDefault="00E40A20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E40A20" w:rsidRPr="00B13B3E" w:rsidTr="00375FF2">
        <w:tc>
          <w:tcPr>
            <w:tcW w:w="2841" w:type="dxa"/>
            <w:shd w:val="clear" w:color="auto" w:fill="auto"/>
          </w:tcPr>
          <w:p w:rsidR="00E40A20" w:rsidRPr="00B13B3E" w:rsidRDefault="00E40A20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:rsidR="00E40A20" w:rsidRPr="00BB122C" w:rsidRDefault="00E40A20" w:rsidP="00E72661">
      <w:pPr>
        <w:ind w:firstLine="720"/>
        <w:jc w:val="both"/>
        <w:rPr>
          <w:sz w:val="22"/>
          <w:szCs w:val="22"/>
        </w:rPr>
      </w:pPr>
      <w:bookmarkStart w:id="0" w:name="_GoBack"/>
      <w:bookmarkEnd w:id="0"/>
    </w:p>
    <w:sectPr w:rsidR="00E40A20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0985" w:rsidRDefault="00340985">
      <w:r>
        <w:separator/>
      </w:r>
    </w:p>
  </w:endnote>
  <w:endnote w:type="continuationSeparator" w:id="0">
    <w:p w:rsidR="00340985" w:rsidRDefault="00340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0985" w:rsidRDefault="00340985">
      <w:r>
        <w:separator/>
      </w:r>
    </w:p>
  </w:footnote>
  <w:footnote w:type="continuationSeparator" w:id="0">
    <w:p w:rsidR="00340985" w:rsidRDefault="003409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34098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B5389A">
    <w:pPr>
      <w:pStyle w:val="a3"/>
    </w:pPr>
    <w:r>
      <w:t>Μαθηματική Μοντελοποίηση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97ACF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2E5898"/>
    <w:rsid w:val="0030119F"/>
    <w:rsid w:val="00306454"/>
    <w:rsid w:val="00326123"/>
    <w:rsid w:val="00340985"/>
    <w:rsid w:val="00343353"/>
    <w:rsid w:val="00352719"/>
    <w:rsid w:val="0036002E"/>
    <w:rsid w:val="00393447"/>
    <w:rsid w:val="003E2CD8"/>
    <w:rsid w:val="003F2280"/>
    <w:rsid w:val="003F7EDE"/>
    <w:rsid w:val="00444329"/>
    <w:rsid w:val="00447131"/>
    <w:rsid w:val="00476101"/>
    <w:rsid w:val="00476B72"/>
    <w:rsid w:val="004D5CEE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24118"/>
    <w:rsid w:val="00725097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759A"/>
    <w:rsid w:val="00814334"/>
    <w:rsid w:val="008A0260"/>
    <w:rsid w:val="008A2808"/>
    <w:rsid w:val="008B0D16"/>
    <w:rsid w:val="009124E7"/>
    <w:rsid w:val="009A5452"/>
    <w:rsid w:val="009B0972"/>
    <w:rsid w:val="009C0F56"/>
    <w:rsid w:val="009E7929"/>
    <w:rsid w:val="009F106C"/>
    <w:rsid w:val="00A1634B"/>
    <w:rsid w:val="00A43104"/>
    <w:rsid w:val="00A57BD0"/>
    <w:rsid w:val="00AB6020"/>
    <w:rsid w:val="00AC69FE"/>
    <w:rsid w:val="00AD48FF"/>
    <w:rsid w:val="00AE313B"/>
    <w:rsid w:val="00AF5904"/>
    <w:rsid w:val="00AF5B96"/>
    <w:rsid w:val="00B119E5"/>
    <w:rsid w:val="00B34A1B"/>
    <w:rsid w:val="00B5389A"/>
    <w:rsid w:val="00B870B3"/>
    <w:rsid w:val="00B939F7"/>
    <w:rsid w:val="00BB122C"/>
    <w:rsid w:val="00BC3254"/>
    <w:rsid w:val="00BC7B89"/>
    <w:rsid w:val="00CE6387"/>
    <w:rsid w:val="00D00858"/>
    <w:rsid w:val="00D04F78"/>
    <w:rsid w:val="00D33EDA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E31C9B"/>
    <w:rsid w:val="00E40A20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47CEC"/>
    <w:rsid w:val="00F640D9"/>
    <w:rsid w:val="00F7011F"/>
    <w:rsid w:val="00F70BA2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Heading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2Char">
    <w:name w:val="Heading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0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0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Heading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2Char">
    <w:name w:val="Heading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0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0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50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1-08-30T08:19:00Z</dcterms:created>
  <dcterms:modified xsi:type="dcterms:W3CDTF">2021-08-30T08:46:00Z</dcterms:modified>
</cp:coreProperties>
</file>